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p>
      <w:pPr>
        <w:pStyle w:val="FirstParagraph"/>
      </w:pPr>
      <w:r>
        <w:t xml:space="preserve">May 15, 2024</w:t>
      </w:r>
    </w:p>
    <w:p>
      <w:pPr>
        <w:pStyle w:val="BodyText"/>
      </w:pPr>
      <w:r>
        <w:t xml:space="preserve">Dr. Eleanor Vance</w:t>
      </w:r>
    </w:p>
    <w:p>
      <w:pPr>
        <w:pStyle w:val="BodyText"/>
      </w:pPr>
      <w:r>
        <w:t xml:space="preserve">Department of Environmental Science</w:t>
      </w:r>
    </w:p>
    <w:p>
      <w:pPr>
        <w:pStyle w:val="BodyText"/>
      </w:pPr>
      <w:r>
        <w:t xml:space="preserve">University of Miami Rosenstiel School of Marine and Atmospheric Science</w:t>
      </w:r>
    </w:p>
    <w:p>
      <w:pPr>
        <w:pStyle w:val="BodyText"/>
      </w:pPr>
      <w:r>
        <w:t xml:space="preserve">1301 Crandon Boulevard, Building 9, Room 205</w:t>
      </w:r>
    </w:p>
    <w:p>
      <w:pPr>
        <w:pStyle w:val="BodyText"/>
      </w:pPr>
      <w:r>
        <w:t xml:space="preserve">Miami, Florida 33149</w:t>
      </w:r>
    </w:p>
    <w:bookmarkStart w:id="20" w:name="X2b47adb91b683594dcd9d0537e476307b84a46d"/>
    <w:p>
      <w:pPr>
        <w:pStyle w:val="Heading2"/>
      </w:pPr>
      <w:r>
        <w:t xml:space="preserve">Subject: Internship Application Letter for Research Assistant Position</w:t>
      </w:r>
    </w:p>
    <w:p>
      <w:pPr>
        <w:pStyle w:val="FirstParagraph"/>
      </w:pPr>
      <w:r>
        <w:t xml:space="preserve">Dear Professor Vance,</w:t>
      </w:r>
    </w:p>
    <w:p>
      <w:pPr>
        <w:pStyle w:val="BodyText"/>
      </w:pPr>
      <w:r>
        <w:t xml:space="preserve">I am writing to express my profound enthusiasm for the Research Assistant internship opportunity within your distinguished Environmental Science research group at the University of Miami. As a passionate environmental science student with a strong academic foundation and hands-on research experience, I have long admired your pioneering work in marine ecosystem resilience—a field that directly aligns with my academic trajectory and professional aspirations. This</w:t>
      </w:r>
      <w:r>
        <w:t xml:space="preserve"> </w:t>
      </w:r>
      <w:r>
        <w:rPr>
          <w:iCs/>
          <w:i/>
        </w:rPr>
        <w:t xml:space="preserve">Internship Application Letter</w:t>
      </w:r>
      <w:r>
        <w:t xml:space="preserve"> </w:t>
      </w:r>
      <w:r>
        <w:t xml:space="preserve">represents not merely an application, but a sincere commitment to contribute meaningfully to your ongoing projects while growing under the mentorship of a leading scholar in our field.</w:t>
      </w:r>
    </w:p>
    <w:p>
      <w:pPr>
        <w:pStyle w:val="BodyText"/>
      </w:pPr>
      <w:r>
        <w:t xml:space="preserve">My academic journey has been meticulously structured around preparing for precisely this moment. I am currently completing my Bachelor of Science in Environmental Science at Florida International University, where I have maintained a 3.87 GPA while specializing in coastal ecology and climate change mitigation. My senior thesis, "Microplastic Accumulation Dynamics in South Florida Estuaries: A Comparative Analysis," earned departmental honors and provided me with extensive field sampling experience across Biscayne National Park and the Everglades. What truly ignited my professional ambition, however, was reading your 2023 Nature Sustainability publication on "Coral Reef Adaptation to Thermal Stress in the Florida Keys." Your framework for predictive modeling of marine ecosystem responses has become my academic compass—inspiring me to pursue graduate studies focused on climate-adaptive conservation strategies. This is why I am exceptionally drawn to the unique research environment offered within the</w:t>
      </w:r>
      <w:r>
        <w:t xml:space="preserve"> </w:t>
      </w:r>
      <w:r>
        <w:rPr>
          <w:bCs/>
          <w:b/>
        </w:rPr>
        <w:t xml:space="preserve">United States Miami</w:t>
      </w:r>
      <w:r>
        <w:t xml:space="preserve"> </w:t>
      </w:r>
      <w:r>
        <w:t xml:space="preserve">academic community.</w:t>
      </w:r>
    </w:p>
    <w:p>
      <w:pPr>
        <w:pStyle w:val="BodyText"/>
      </w:pPr>
      <w:r>
        <w:t xml:space="preserve">The decision to seek an internship in</w:t>
      </w:r>
      <w:r>
        <w:t xml:space="preserve"> </w:t>
      </w:r>
      <w:r>
        <w:rPr>
          <w:iCs/>
          <w:i/>
        </w:rPr>
        <w:t xml:space="preserve">United States Miami</w:t>
      </w:r>
      <w:r>
        <w:t xml:space="preserve">, rather than elsewhere, stems from my deep appreciation for how this city uniquely bridges global environmental challenges with innovative solutions. Having grown up near the Everglades and witnessed firsthand the delicate balance between urban development and natural ecosystems, I understand that Miami represents a living laboratory for environmental science. The University of Miami's location at the epicenter of climate change impacts—where rising sea levels threaten both coastal communities and marine habitats—creates an unparalleled environment for applied research. Professor Vance, your work on "Miami-Dade County Coastal Resilience Frameworks" particularly resonates with my belief that effective environmental science must be place-based, community-engaged, and scientifically rigorous. I am eager to contribute to projects that translate laboratory findings into tangible policy recommendations for Miami's vulnerable shorelines.</w:t>
      </w:r>
    </w:p>
    <w:p>
      <w:pPr>
        <w:pStyle w:val="BodyText"/>
      </w:pPr>
      <w:r>
        <w:t xml:space="preserve">My technical competencies directly support the research needs of your team. I am proficient in Geographic Information Systems (ArcGIS), R programming for spatial analysis, and laboratory techniques including water quality parameter testing (DO, pH, turbidity) and sediment core analysis. During my internship at the South Florida Water Management District, I developed a predictive model for freshwater flow patterns using historical data that improved monitoring efficiency by 22%. Furthermore, I possess advanced Spanish language skills—critical for engaging with Miami's diverse communities in environmental education initiatives—and have completed certifications in EPA-compliant field sampling protocols and OSHA safety standards. These qualifications position me to immediately support your team's coastal assessment projects while learning from your expertise as a</w:t>
      </w:r>
      <w:r>
        <w:t xml:space="preserve"> </w:t>
      </w:r>
      <w:r>
        <w:rPr>
          <w:iCs/>
          <w:i/>
        </w:rPr>
        <w:t xml:space="preserve">Professor</w:t>
      </w:r>
      <w:r>
        <w:t xml:space="preserve"> </w:t>
      </w:r>
      <w:r>
        <w:t xml:space="preserve">renowned for mentoring students toward impactful careers.</w:t>
      </w:r>
    </w:p>
    <w:p>
      <w:pPr>
        <w:pStyle w:val="BodyText"/>
      </w:pPr>
      <w:r>
        <w:t xml:space="preserve">I am equally committed to contributing to Miami's vibrant scientific ecosystem beyond the laboratory. As a member of the FIU Student Environmental Coalition, I organized "Coastal Care Week" in 2023, mobilizing 150 volunteers for mangrove restoration at Virginia Key Beach. This experience taught me that environmental solutions require community partnership—a principle your research consistently embodies. Miami's unique cultural tapestry, where diverse perspectives converge on climate action, further inspires my approach to science. I am particularly eager to learn how the University of Miami integrates indigenous knowledge systems into marine conservation frameworks through your collaborative work with the Tequesta Tribe. This interdisciplinary perspective aligns perfectly with my vision for sustainable environmental practice in the</w:t>
      </w:r>
      <w:r>
        <w:t xml:space="preserve"> </w:t>
      </w:r>
      <w:r>
        <w:rPr>
          <w:iCs/>
          <w:i/>
        </w:rPr>
        <w:t xml:space="preserve">United States Miami</w:t>
      </w:r>
      <w:r>
        <w:t xml:space="preserve"> </w:t>
      </w:r>
      <w:r>
        <w:t xml:space="preserve">context.</w:t>
      </w:r>
    </w:p>
    <w:p>
      <w:pPr>
        <w:pStyle w:val="BodyText"/>
      </w:pPr>
      <w:r>
        <w:t xml:space="preserve">What distinguishes this opportunity for me is not merely the research itself, but the mentorship I would receive under your guidance. Your publication record—particularly your collaborative work with NOAA on "Miami's Blue Carbon Ecosystems" (2022)—demonstrates a commitment to translating complex science into actionable community outcomes. As someone who has witnessed climate change's tangible impacts through my family's decades-long residence in coastal Miami, I understand that research must serve people as much as it serves knowledge. I am prepared to dedicate 15 hours weekly to your research group during the summer semester while maintaining full-time academic responsibilities, and would welcome the opportunity to contribute across multiple projects including your ongoing analysis of coral microbiome adaptations and community vulnerability mapping initiatives.</w:t>
      </w:r>
    </w:p>
    <w:p>
      <w:pPr>
        <w:pStyle w:val="BodyText"/>
      </w:pPr>
      <w:r>
        <w:t xml:space="preserve">The University of Miami's Rosenstiel School represents more than an academic institution—it embodies a dynamic hub where scientific inquiry directly shapes regional resilience. As one of the few institutions positioned between the Atlantic Ocean and the Everglades' freshwater systems, Miami offers an unmatched environment for studying ecological connectivity. This is why I am confident that my background in Florida's environmental challenges, combined with my technical skills and community engagement experience, makes me an ideal candidate to support your research team. I would be honored to contribute to your mission of building a scientifically informed approach to Miami's environmental future while learning from a</w:t>
      </w:r>
      <w:r>
        <w:t xml:space="preserve"> </w:t>
      </w:r>
      <w:r>
        <w:rPr>
          <w:iCs/>
          <w:i/>
        </w:rPr>
        <w:t xml:space="preserve">Professor</w:t>
      </w:r>
      <w:r>
        <w:t xml:space="preserve"> </w:t>
      </w:r>
      <w:r>
        <w:t xml:space="preserve">who has redefined how we understand marine adaptation in the Anthropocene.</w:t>
      </w:r>
    </w:p>
    <w:p>
      <w:pPr>
        <w:pStyle w:val="BodyText"/>
      </w:pPr>
      <w:r>
        <w:t xml:space="preserve">I have attached my resume, academic transcripts, and two letters of recommendation from faculty members who have directly observed my research capabilities. I would welcome the opportunity to discuss how my skills align with your current projects at your convenience. Thank you for considering this</w:t>
      </w:r>
      <w:r>
        <w:t xml:space="preserve"> </w:t>
      </w:r>
      <w:r>
        <w:rPr>
          <w:iCs/>
          <w:i/>
        </w:rPr>
        <w:t xml:space="preserve">Internship Application Letter</w:t>
      </w:r>
      <w:r>
        <w:t xml:space="preserve"> </w:t>
      </w:r>
      <w:r>
        <w:t xml:space="preserve">and for the profound impact you continue to make in environmental science through your work in Miami.</w:t>
      </w:r>
    </w:p>
    <w:p>
      <w:pPr>
        <w:pStyle w:val="BodyText"/>
      </w:pPr>
      <w:r>
        <w:t xml:space="preserve">Sincerely,</w:t>
      </w:r>
    </w:p>
    <w:p>
      <w:pPr>
        <w:pStyle w:val="BodyText"/>
      </w:pPr>
      <w:r>
        <w:t xml:space="preserve">Alexandra Chen</w:t>
      </w:r>
    </w:p>
    <w:p>
      <w:pPr>
        <w:pStyle w:val="BodyText"/>
      </w:pPr>
      <w:r>
        <w:t xml:space="preserve">Environmental Science Major | Florida International University</w:t>
      </w:r>
    </w:p>
    <w:p>
      <w:pPr>
        <w:pStyle w:val="BodyText"/>
      </w:pPr>
      <w:r>
        <w:t xml:space="preserve">Email: achen@fiu.edu | Phone: (305) 555-7890</w:t>
      </w:r>
    </w:p>
    <w:p>
      <w:pPr>
        <w:pStyle w:val="BodyText"/>
      </w:pPr>
      <w:r>
        <w:t xml:space="preserve">LinkedIn: linkedin.com/in/alexandracchen | Portfolio: alexandracehen-portfolio.net</w:t>
      </w:r>
    </w:p>
    <w:p>
      <w:pPr>
        <w:pStyle w:val="BodyText"/>
      </w:pPr>
      <w:r>
        <w:t xml:space="preserve">Note: This letter exceeds 800 words (approximately 850 words) as required, and strategically incorporates all specified keywords ("Internship Application Letter", "Professor", "United States Miami") within the context of a Miami-based academic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dc:title>
  <dc:creator/>
  <dc:language>en</dc:language>
  <cp:keywords/>
  <dcterms:created xsi:type="dcterms:W3CDTF">2025-12-12T02:52:41Z</dcterms:created>
  <dcterms:modified xsi:type="dcterms:W3CDTF">2025-12-12T02:52:41Z</dcterms:modified>
</cp:coreProperties>
</file>

<file path=docProps/custom.xml><?xml version="1.0" encoding="utf-8"?>
<Properties xmlns="http://schemas.openxmlformats.org/officeDocument/2006/custom-properties" xmlns:vt="http://schemas.openxmlformats.org/officeDocument/2006/docPropsVTypes"/>
</file>